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7838FBFB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A501BB">
              <w:rPr>
                <w:rFonts w:ascii="Arial" w:hAnsi="Arial"/>
                <w:b/>
                <w:noProof/>
                <w:sz w:val="20"/>
                <w:szCs w:val="16"/>
              </w:rPr>
              <w:t>20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86335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86335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931A6F">
      <w:pPr>
        <w:pStyle w:val="SourceCode"/>
        <w:rPr>
          <w:color w:val="000000"/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lastRenderedPageBreak/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lastRenderedPageBreak/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E3BBDBF" w:rsidR="00E757BB" w:rsidRDefault="00E757BB" w:rsidP="00863351">
      <w:pPr>
        <w:pStyle w:val="Wcicienormalne"/>
      </w:pPr>
      <w:r>
        <w:t xml:space="preserve">Typy proste określają sposób interpretacji wartości atrybutów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86335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86335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86335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86335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86335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8A385B">
      <w:pPr>
        <w:pStyle w:val="SourceCode"/>
      </w:pPr>
      <w:r>
        <w:t>&lt;xsd:simpleType name="ST_XmlName"&gt;</w:t>
      </w:r>
    </w:p>
    <w:p w14:paraId="35CABC38" w14:textId="54DF992D" w:rsidR="008A385B" w:rsidRDefault="008A385B" w:rsidP="008A385B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8A385B">
      <w:pPr>
        <w:pStyle w:val="SourceCode"/>
      </w:pPr>
      <w:r>
        <w:lastRenderedPageBreak/>
        <w:t xml:space="preserve">    &lt;xsd:minLength value="1"/&gt;</w:t>
      </w:r>
    </w:p>
    <w:p w14:paraId="430DA05F" w14:textId="35A32F85" w:rsidR="008A385B" w:rsidRDefault="008A385B" w:rsidP="008A385B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8A385B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8A385B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8A385B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8A385B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8A385B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8A385B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8A385B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8A385B">
      <w:pPr>
        <w:pStyle w:val="SourceCode"/>
      </w:pPr>
      <w:r>
        <w:t>&lt;xsd:simpleType name="ST_Em"&gt;</w:t>
      </w:r>
    </w:p>
    <w:p w14:paraId="28C1F69E" w14:textId="3A6124A3" w:rsidR="008A385B" w:rsidRDefault="008A385B" w:rsidP="008A385B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8A385B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8A385B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8A385B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8A385B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8A385B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8A385B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8A385B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8A385B">
      <w:pPr>
        <w:pStyle w:val="SourceCode"/>
      </w:pPr>
      <w:r>
        <w:t>&lt;xsd:simpleType name="ST_Integer255"&gt;</w:t>
      </w:r>
    </w:p>
    <w:p w14:paraId="390E6DF4" w14:textId="30FEE667" w:rsidR="008A385B" w:rsidRDefault="008A385B" w:rsidP="008A385B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8A385B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8A385B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8A385B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8A385B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9F3C2C">
      <w:pPr>
        <w:pStyle w:val="SourceCode"/>
      </w:pPr>
      <w:r>
        <w:t>&lt;xsd:simpleType name="ST_FixedAngle"&gt;</w:t>
      </w:r>
    </w:p>
    <w:p w14:paraId="44999AC8" w14:textId="131D8431" w:rsidR="009F3C2C" w:rsidRDefault="009F3C2C" w:rsidP="009F3C2C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9F3C2C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9F3C2C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9F3C2C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9F3C2C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2409E1FD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Tabela ta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43D6C34B" w:rsidR="00345330" w:rsidRDefault="00345330" w:rsidP="00345330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pliku </w:t>
      </w:r>
      <w:r>
        <w:t>schematu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1E869CAB" w:rsidR="00345330" w:rsidRDefault="00345330" w:rsidP="00345330">
      <w:pPr>
        <w:pStyle w:val="Listapunktowana"/>
      </w:pPr>
      <w:r w:rsidRPr="00345330">
        <w:rPr>
          <w:rStyle w:val="NazwaProgramowa"/>
        </w:rPr>
        <w:t>BaseNamespaceID</w:t>
      </w:r>
      <w:r w:rsidRPr="00146E5A">
        <w:rPr>
          <w:rStyle w:val="NazwaProgramowa"/>
        </w:rPr>
        <w:t>: int {FK „SchemaNamespaces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lastRenderedPageBreak/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</w:t>
      </w:r>
      <w:r>
        <w:t>maksymalnej</w:t>
      </w:r>
      <w:r>
        <w:t xml:space="preserve"> długości łańcucha lub nazwy (w</w:t>
      </w:r>
      <w:r>
        <w:t> </w:t>
      </w:r>
      <w:r>
        <w:t>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</w:t>
      </w:r>
      <w:r>
        <w:t>minimalna</w:t>
      </w:r>
      <w:r>
        <w:t xml:space="preserve"> niedozwolona wartość dla typu liczbowego,</w:t>
      </w:r>
    </w:p>
    <w:p w14:paraId="24B0E0C7" w14:textId="77777777" w:rsidR="00F6026C" w:rsidRPr="008E1B15" w:rsidRDefault="00F6026C" w:rsidP="00F6026C">
      <w:pPr>
        <w:pStyle w:val="Wcicienormalne"/>
      </w:pPr>
    </w:p>
    <w:p w14:paraId="403571D3" w14:textId="4AA42F59" w:rsidR="00CB680A" w:rsidRDefault="00CB680A" w:rsidP="00CB680A">
      <w:pPr>
        <w:pStyle w:val="Nagwek4"/>
      </w:pPr>
      <w:r>
        <w:t>Anonimowe typy proste</w:t>
      </w:r>
    </w:p>
    <w:p w14:paraId="4E075B08" w14:textId="1A22B2E3" w:rsidR="00646DAF" w:rsidRDefault="00646DAF" w:rsidP="00646DAF">
      <w:pPr>
        <w:pStyle w:val="Wcicienormalne"/>
      </w:pPr>
      <w:r>
        <w:t>Nie wszystkie typy proste mają nazwy. Przykład:</w:t>
      </w:r>
    </w:p>
    <w:p w14:paraId="78D06CB9" w14:textId="77777777" w:rsidR="00646DAF" w:rsidRPr="00646DAF" w:rsidRDefault="00646DAF" w:rsidP="00646DAF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646DAF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646DAF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646DAF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646DAF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646DAF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646DAF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646DAF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646DAF">
      <w:pPr>
        <w:pStyle w:val="SourceCode"/>
      </w:pPr>
      <w:r w:rsidRPr="00646DAF">
        <w:t>&lt;/xsd:simpleType&gt;</w:t>
      </w:r>
    </w:p>
    <w:p w14:paraId="38CEB1B5" w14:textId="4E9A96A5" w:rsidR="00646DAF" w:rsidRPr="00646DAF" w:rsidRDefault="00646DAF" w:rsidP="00646DAF">
      <w:pPr>
        <w:pStyle w:val="Wcicienormalne"/>
      </w:pPr>
      <w:r>
        <w:t xml:space="preserve">Takim typom w czasie zapisu do bazy danych nadawana jest nazwa </w:t>
      </w:r>
      <w:r w:rsidRPr="00646DAF">
        <w:rPr>
          <w:rStyle w:val="NazwaProgramowa"/>
        </w:rPr>
        <w:t>„_anon_</w:t>
      </w:r>
      <w:r w:rsidRPr="00646DAF">
        <w:rPr>
          <w:rStyle w:val="NazwaProgramowa"/>
          <w:i/>
          <w:iCs/>
        </w:rPr>
        <w:t>N</w:t>
      </w:r>
      <w:r w:rsidRPr="00646DAF">
        <w:rPr>
          <w:rStyle w:val="NazwaProgramowa"/>
        </w:rPr>
        <w:t>”</w:t>
      </w:r>
      <w:r w:rsidRPr="00646DAF">
        <w:t>,</w:t>
      </w:r>
      <w:r>
        <w:t xml:space="preserve"> gdzie </w:t>
      </w:r>
      <w:r w:rsidRPr="00646DAF">
        <w:rPr>
          <w:i/>
          <w:iCs/>
        </w:rPr>
        <w:t>N</w:t>
      </w:r>
      <w:r>
        <w:t xml:space="preserve"> jest kolejnym numerem typu anonimowego.</w:t>
      </w: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</w:t>
      </w:r>
      <w:r>
        <w:t xml:space="preserve">określają sposób interpretacji </w:t>
      </w:r>
      <w:r>
        <w:t>elementów Xml</w:t>
      </w:r>
      <w:r>
        <w:t xml:space="preserve">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</w:t>
      </w:r>
      <w:r>
        <w:t xml:space="preserve"> Szczegóły są zapisane w atrybutach i elementach definicji.</w:t>
      </w:r>
    </w:p>
    <w:p w14:paraId="62D3BC31" w14:textId="20257468" w:rsidR="00282B1F" w:rsidRPr="00A501BB" w:rsidRDefault="00282B1F" w:rsidP="00A501BB">
      <w:pPr>
        <w:pStyle w:val="Wcicienormalne"/>
      </w:pPr>
      <w:r>
        <w:t xml:space="preserve">Deklaracje typów złożonych, które nie mogą zawierać w sobie elementów, mają tylko </w:t>
      </w:r>
    </w:p>
    <w:p w14:paraId="54BD9A72" w14:textId="20A0F66F" w:rsidR="00353EB0" w:rsidRDefault="00353EB0" w:rsidP="00353EB0">
      <w:pPr>
        <w:pStyle w:val="Nagwek3"/>
      </w:pPr>
      <w:r>
        <w:t>Grupy elementów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38C45884" w14:textId="6B06299F" w:rsidR="00353EB0" w:rsidRPr="00353EB0" w:rsidRDefault="00353EB0" w:rsidP="00353EB0">
      <w:pPr>
        <w:pStyle w:val="Nagwek3"/>
      </w:pPr>
      <w:r>
        <w:t>Atrybuty globalne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C34764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4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3"/>
  </w:num>
  <w:num w:numId="9" w16cid:durableId="157963055">
    <w:abstractNumId w:val="3"/>
  </w:num>
  <w:num w:numId="10" w16cid:durableId="2059544050">
    <w:abstractNumId w:val="9"/>
  </w:num>
  <w:num w:numId="11" w16cid:durableId="1721517412">
    <w:abstractNumId w:val="3"/>
  </w:num>
  <w:num w:numId="12" w16cid:durableId="1321273531">
    <w:abstractNumId w:val="9"/>
  </w:num>
  <w:num w:numId="13" w16cid:durableId="1227372468">
    <w:abstractNumId w:val="3"/>
  </w:num>
  <w:num w:numId="14" w16cid:durableId="679164998">
    <w:abstractNumId w:val="9"/>
  </w:num>
  <w:num w:numId="15" w16cid:durableId="407844329">
    <w:abstractNumId w:val="7"/>
  </w:num>
  <w:num w:numId="16" w16cid:durableId="1707214707">
    <w:abstractNumId w:val="7"/>
  </w:num>
  <w:num w:numId="17" w16cid:durableId="37508748">
    <w:abstractNumId w:val="0"/>
  </w:num>
  <w:num w:numId="18" w16cid:durableId="1958177188">
    <w:abstractNumId w:val="3"/>
  </w:num>
  <w:num w:numId="19" w16cid:durableId="301083878">
    <w:abstractNumId w:val="7"/>
  </w:num>
  <w:num w:numId="20" w16cid:durableId="777792372">
    <w:abstractNumId w:val="7"/>
  </w:num>
  <w:num w:numId="21" w16cid:durableId="783768167">
    <w:abstractNumId w:val="7"/>
  </w:num>
  <w:num w:numId="22" w16cid:durableId="2072461642">
    <w:abstractNumId w:val="7"/>
  </w:num>
  <w:num w:numId="23" w16cid:durableId="1911235958">
    <w:abstractNumId w:val="7"/>
  </w:num>
  <w:num w:numId="24" w16cid:durableId="1598322017">
    <w:abstractNumId w:val="7"/>
  </w:num>
  <w:num w:numId="25" w16cid:durableId="1583562347">
    <w:abstractNumId w:val="7"/>
  </w:num>
  <w:num w:numId="26" w16cid:durableId="1164593285">
    <w:abstractNumId w:val="7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7"/>
  </w:num>
  <w:num w:numId="30" w16cid:durableId="492450954">
    <w:abstractNumId w:val="7"/>
  </w:num>
  <w:num w:numId="31" w16cid:durableId="1526554514">
    <w:abstractNumId w:val="7"/>
  </w:num>
  <w:num w:numId="32" w16cid:durableId="637691709">
    <w:abstractNumId w:val="7"/>
  </w:num>
  <w:num w:numId="33" w16cid:durableId="466819881">
    <w:abstractNumId w:val="6"/>
  </w:num>
  <w:num w:numId="34" w16cid:durableId="1042829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3823"/>
    <w:rsid w:val="00024DD4"/>
    <w:rsid w:val="000312A0"/>
    <w:rsid w:val="00036EC8"/>
    <w:rsid w:val="00046787"/>
    <w:rsid w:val="00046C7A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27BB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586C"/>
    <w:rsid w:val="001C6E6F"/>
    <w:rsid w:val="001D1920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61D5F"/>
    <w:rsid w:val="00261D69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5330"/>
    <w:rsid w:val="00345643"/>
    <w:rsid w:val="00350347"/>
    <w:rsid w:val="00351F02"/>
    <w:rsid w:val="00353EB0"/>
    <w:rsid w:val="00356C7D"/>
    <w:rsid w:val="003748FF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25BF"/>
    <w:rsid w:val="00533201"/>
    <w:rsid w:val="00534D3F"/>
    <w:rsid w:val="00536A53"/>
    <w:rsid w:val="00543FA2"/>
    <w:rsid w:val="005460F6"/>
    <w:rsid w:val="00551B72"/>
    <w:rsid w:val="00554DED"/>
    <w:rsid w:val="00561172"/>
    <w:rsid w:val="0056231A"/>
    <w:rsid w:val="005835F1"/>
    <w:rsid w:val="005914EB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3911"/>
    <w:rsid w:val="005E4B63"/>
    <w:rsid w:val="005E5FA5"/>
    <w:rsid w:val="005E6454"/>
    <w:rsid w:val="005E7092"/>
    <w:rsid w:val="005F45C8"/>
    <w:rsid w:val="005F4AA9"/>
    <w:rsid w:val="00601025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700AA7"/>
    <w:rsid w:val="00701D28"/>
    <w:rsid w:val="00701E5B"/>
    <w:rsid w:val="007020D7"/>
    <w:rsid w:val="00705A4D"/>
    <w:rsid w:val="007069B6"/>
    <w:rsid w:val="007107FD"/>
    <w:rsid w:val="00713653"/>
    <w:rsid w:val="00730CDC"/>
    <w:rsid w:val="00741C8C"/>
    <w:rsid w:val="00761A16"/>
    <w:rsid w:val="00764D00"/>
    <w:rsid w:val="00766415"/>
    <w:rsid w:val="007711AA"/>
    <w:rsid w:val="00773B05"/>
    <w:rsid w:val="007744CE"/>
    <w:rsid w:val="00784517"/>
    <w:rsid w:val="00787971"/>
    <w:rsid w:val="00790E05"/>
    <w:rsid w:val="007A47FD"/>
    <w:rsid w:val="007B6691"/>
    <w:rsid w:val="007C2957"/>
    <w:rsid w:val="007D074E"/>
    <w:rsid w:val="007D6C6C"/>
    <w:rsid w:val="007E31B9"/>
    <w:rsid w:val="007E341F"/>
    <w:rsid w:val="007E4875"/>
    <w:rsid w:val="007E64D7"/>
    <w:rsid w:val="007F3ED4"/>
    <w:rsid w:val="007F59D2"/>
    <w:rsid w:val="007F71C5"/>
    <w:rsid w:val="00801E9A"/>
    <w:rsid w:val="00807987"/>
    <w:rsid w:val="00815565"/>
    <w:rsid w:val="00826FA0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374DA"/>
    <w:rsid w:val="00A4219E"/>
    <w:rsid w:val="00A42EDA"/>
    <w:rsid w:val="00A465A7"/>
    <w:rsid w:val="00A501BB"/>
    <w:rsid w:val="00A54332"/>
    <w:rsid w:val="00A55307"/>
    <w:rsid w:val="00A609DF"/>
    <w:rsid w:val="00A666AB"/>
    <w:rsid w:val="00A67126"/>
    <w:rsid w:val="00A678F5"/>
    <w:rsid w:val="00A72278"/>
    <w:rsid w:val="00A817C6"/>
    <w:rsid w:val="00A82FF6"/>
    <w:rsid w:val="00A8725E"/>
    <w:rsid w:val="00A91999"/>
    <w:rsid w:val="00A921C4"/>
    <w:rsid w:val="00A97D40"/>
    <w:rsid w:val="00AA3E88"/>
    <w:rsid w:val="00AA5214"/>
    <w:rsid w:val="00AB25B5"/>
    <w:rsid w:val="00AB2763"/>
    <w:rsid w:val="00AC1828"/>
    <w:rsid w:val="00AC5A7F"/>
    <w:rsid w:val="00AD19BC"/>
    <w:rsid w:val="00AD6B20"/>
    <w:rsid w:val="00AE176C"/>
    <w:rsid w:val="00AF046F"/>
    <w:rsid w:val="00AF6CA4"/>
    <w:rsid w:val="00AF7FF8"/>
    <w:rsid w:val="00B02BC8"/>
    <w:rsid w:val="00B10C8E"/>
    <w:rsid w:val="00B13F28"/>
    <w:rsid w:val="00B22FFD"/>
    <w:rsid w:val="00B32CD9"/>
    <w:rsid w:val="00B35EF3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65CB1"/>
    <w:rsid w:val="00C70B54"/>
    <w:rsid w:val="00C7483D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4405"/>
    <w:rsid w:val="00CE6083"/>
    <w:rsid w:val="00CF1D48"/>
    <w:rsid w:val="00D00A38"/>
    <w:rsid w:val="00D03F83"/>
    <w:rsid w:val="00D07369"/>
    <w:rsid w:val="00D23121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F76"/>
    <w:rsid w:val="00F74BBD"/>
    <w:rsid w:val="00F85B3B"/>
    <w:rsid w:val="00F92731"/>
    <w:rsid w:val="00F94EDC"/>
    <w:rsid w:val="00FA01AE"/>
    <w:rsid w:val="00FB10C9"/>
    <w:rsid w:val="00FB1E23"/>
    <w:rsid w:val="00FB749A"/>
    <w:rsid w:val="00FC1C11"/>
    <w:rsid w:val="00FC2414"/>
    <w:rsid w:val="00FC5252"/>
    <w:rsid w:val="00FC5629"/>
    <w:rsid w:val="00FC68C9"/>
    <w:rsid w:val="00FC6EB3"/>
    <w:rsid w:val="00FD4D30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6</TotalTime>
  <Pages>9</Pages>
  <Words>2345</Words>
  <Characters>14075</Characters>
  <Application>Microsoft Office Word</Application>
  <DocSecurity>0</DocSecurity>
  <Lines>117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78</cp:revision>
  <dcterms:created xsi:type="dcterms:W3CDTF">2024-06-09T20:00:00Z</dcterms:created>
  <dcterms:modified xsi:type="dcterms:W3CDTF">2024-06-21T07:57:00Z</dcterms:modified>
</cp:coreProperties>
</file>